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CCBED" w14:textId="744FD1FB" w:rsidR="0034569B" w:rsidRPr="00845C63" w:rsidRDefault="0034569B" w:rsidP="00587994">
      <w:pPr>
        <w:spacing w:after="0"/>
        <w:jc w:val="center"/>
        <w:rPr>
          <w:rFonts w:ascii="Calibri" w:hAnsi="Calibri" w:cs="Calibri"/>
          <w:b/>
          <w:sz w:val="32"/>
          <w:szCs w:val="32"/>
        </w:rPr>
      </w:pPr>
    </w:p>
    <w:p w14:paraId="45056BFD" w14:textId="1733A4A0" w:rsidR="00845C63" w:rsidRDefault="00845C63" w:rsidP="00845C63">
      <w:pPr>
        <w:spacing w:after="0"/>
        <w:jc w:val="center"/>
        <w:rPr>
          <w:rFonts w:ascii="Calibri" w:hAnsi="Calibri" w:cs="Calibri"/>
          <w:b/>
          <w:sz w:val="32"/>
          <w:szCs w:val="32"/>
        </w:rPr>
      </w:pPr>
    </w:p>
    <w:p w14:paraId="3294EA4D" w14:textId="66AE4DD3" w:rsidR="00DA43D4" w:rsidRDefault="00DA43D4" w:rsidP="00DA43D4">
      <w:pPr>
        <w:spacing w:after="0"/>
        <w:jc w:val="center"/>
        <w:rPr>
          <w:rFonts w:ascii="Calibri" w:hAnsi="Calibri" w:cs="Calibri"/>
          <w:b/>
          <w:sz w:val="32"/>
          <w:szCs w:val="32"/>
        </w:rPr>
      </w:pPr>
    </w:p>
    <w:p w14:paraId="6BB69DC7" w14:textId="58474A72" w:rsidR="00845C63" w:rsidRPr="00387716" w:rsidRDefault="00587994" w:rsidP="00DA43D4">
      <w:pPr>
        <w:spacing w:after="0"/>
        <w:jc w:val="center"/>
        <w:rPr>
          <w:rFonts w:ascii="Calibri" w:hAnsi="Calibri" w:cs="Calibri"/>
          <w:b/>
          <w:sz w:val="44"/>
          <w:szCs w:val="44"/>
        </w:rPr>
      </w:pPr>
      <w:r w:rsidRPr="00387716">
        <w:rPr>
          <w:rFonts w:ascii="Calibri" w:hAnsi="Calibri" w:cs="Calibri"/>
          <w:b/>
          <w:sz w:val="44"/>
          <w:szCs w:val="44"/>
        </w:rPr>
        <w:t>202</w:t>
      </w:r>
      <w:r w:rsidR="007D3427" w:rsidRPr="00387716">
        <w:rPr>
          <w:rFonts w:ascii="Calibri" w:hAnsi="Calibri" w:cs="Calibri"/>
          <w:b/>
          <w:sz w:val="44"/>
          <w:szCs w:val="44"/>
        </w:rPr>
        <w:t>4-</w:t>
      </w:r>
      <w:r w:rsidRPr="00387716">
        <w:rPr>
          <w:rFonts w:ascii="Calibri" w:hAnsi="Calibri" w:cs="Calibri"/>
          <w:b/>
          <w:sz w:val="44"/>
          <w:szCs w:val="44"/>
        </w:rPr>
        <w:t>202</w:t>
      </w:r>
      <w:r w:rsidR="007D3427" w:rsidRPr="00387716">
        <w:rPr>
          <w:rFonts w:ascii="Calibri" w:hAnsi="Calibri" w:cs="Calibri"/>
          <w:b/>
          <w:sz w:val="44"/>
          <w:szCs w:val="44"/>
        </w:rPr>
        <w:t>5</w:t>
      </w:r>
      <w:r w:rsidR="00DA43D4" w:rsidRPr="00387716">
        <w:rPr>
          <w:rFonts w:ascii="Calibri" w:hAnsi="Calibri" w:cs="Calibri"/>
          <w:b/>
          <w:sz w:val="44"/>
          <w:szCs w:val="44"/>
        </w:rPr>
        <w:t xml:space="preserve"> SCHEDULE</w:t>
      </w:r>
    </w:p>
    <w:p w14:paraId="53CF06C6" w14:textId="41FFE496" w:rsidR="00837327" w:rsidRDefault="00387716" w:rsidP="00845C63">
      <w:pPr>
        <w:jc w:val="center"/>
        <w:rPr>
          <w:rFonts w:ascii="Calibri" w:eastAsia="Times New Roman" w:hAnsi="Calibri" w:cs="Calibri"/>
          <w:color w:val="000000" w:themeColor="text1"/>
        </w:rPr>
      </w:pPr>
      <w:r>
        <w:rPr>
          <w:rFonts w:ascii="Calibri" w:eastAsia="Times New Roman" w:hAnsi="Calibri" w:cs="Calibri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778B71" wp14:editId="71944F9D">
                <wp:simplePos x="0" y="0"/>
                <wp:positionH relativeFrom="column">
                  <wp:posOffset>116006</wp:posOffset>
                </wp:positionH>
                <wp:positionV relativeFrom="paragraph">
                  <wp:posOffset>109192</wp:posOffset>
                </wp:positionV>
                <wp:extent cx="8598090" cy="489097"/>
                <wp:effectExtent l="0" t="0" r="0" b="6350"/>
                <wp:wrapNone/>
                <wp:docPr id="45288559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98090" cy="4890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FD073B" w14:textId="77777777" w:rsidR="00387716" w:rsidRPr="00845C63" w:rsidRDefault="00387716" w:rsidP="00387716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</w:pPr>
                            <w:r w:rsidRPr="00845C63">
                              <w:rPr>
                                <w:rFonts w:ascii="Calibri" w:eastAsia="Times New Roman" w:hAnsi="Calibri" w:cs="Calibri"/>
                                <w:color w:val="000000" w:themeColor="text1"/>
                              </w:rPr>
                              <w:t>The schedule below is designed to provide regular opportunities for support, networking, and continued training for Ohio’s districts implementing the Partnership Schools approach to family engagement.</w:t>
                            </w:r>
                          </w:p>
                          <w:p w14:paraId="021430D9" w14:textId="77777777" w:rsidR="00387716" w:rsidRDefault="0038771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778B7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9.15pt;margin-top:8.6pt;width:677pt;height:3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" fillcolor="white [3201]" stroked="f" strokeweight=".5pt">
                <v:textbox>
                  <w:txbxContent>
                    <w:p w14:paraId="38FD073B" w14:textId="77777777" w:rsidR="00387716" w:rsidRPr="00845C63" w:rsidRDefault="00387716" w:rsidP="00387716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</w:rPr>
                      </w:pPr>
                      <w:r w:rsidRPr="00845C63">
                        <w:rPr>
                          <w:rFonts w:ascii="Calibri" w:eastAsia="Times New Roman" w:hAnsi="Calibri" w:cs="Calibri"/>
                          <w:color w:val="000000" w:themeColor="text1"/>
                        </w:rPr>
                        <w:t>The schedule below is designed to provide regular opportunities for support, networking, and continued training for Ohio’s districts implementing the Partnership Schools approach to family engagement.</w:t>
                      </w:r>
                    </w:p>
                    <w:p w14:paraId="021430D9" w14:textId="77777777" w:rsidR="00387716" w:rsidRDefault="00387716"/>
                  </w:txbxContent>
                </v:textbox>
              </v:shape>
            </w:pict>
          </mc:Fallback>
        </mc:AlternateContent>
      </w:r>
    </w:p>
    <w:p w14:paraId="7FDAA124" w14:textId="4FB3FFC7" w:rsidR="00387716" w:rsidRPr="00845C63" w:rsidRDefault="00387716" w:rsidP="00845C63">
      <w:pPr>
        <w:jc w:val="center"/>
        <w:rPr>
          <w:rFonts w:ascii="Calibri" w:hAnsi="Calibri" w:cs="Calibri"/>
          <w:b/>
          <w:bCs/>
        </w:rPr>
      </w:pPr>
    </w:p>
    <w:tbl>
      <w:tblPr>
        <w:tblW w:w="13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1620"/>
        <w:gridCol w:w="3690"/>
        <w:gridCol w:w="2880"/>
        <w:gridCol w:w="4213"/>
      </w:tblGrid>
      <w:tr w:rsidR="00386A16" w:rsidRPr="00845C63" w14:paraId="6249314E" w14:textId="71A34230" w:rsidTr="003443BB">
        <w:trPr>
          <w:trHeight w:val="774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5B73C0" w14:textId="04AA6207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746564" w14:textId="4AA65719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 w:themeColor="text1"/>
                <w:sz w:val="28"/>
                <w:szCs w:val="28"/>
              </w:rPr>
              <w:t>Time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628298" w14:textId="2669F92F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Descriptio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638F62E" w14:textId="712946CB" w:rsidR="00386A16" w:rsidRPr="00845C63" w:rsidRDefault="00386A16" w:rsidP="003877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Participants</w:t>
            </w:r>
          </w:p>
        </w:tc>
        <w:tc>
          <w:tcPr>
            <w:tcW w:w="42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230775" w14:textId="77777777" w:rsidR="00386A16" w:rsidRDefault="00386A16" w:rsidP="003877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</w:p>
          <w:p w14:paraId="1F2F1610" w14:textId="7801700B" w:rsidR="00386A16" w:rsidRPr="00845C63" w:rsidRDefault="00386A16" w:rsidP="003877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Zoom Access </w:t>
            </w:r>
          </w:p>
        </w:tc>
      </w:tr>
      <w:tr w:rsidR="00386A16" w:rsidRPr="00845C63" w14:paraId="58BE2A5D" w14:textId="6C6E2991" w:rsidTr="003443BB">
        <w:trPr>
          <w:trHeight w:val="774"/>
        </w:trPr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  <w:vAlign w:val="bottom"/>
          </w:tcPr>
          <w:p w14:paraId="188738C4" w14:textId="588281EB" w:rsidR="00386A16" w:rsidRPr="00845C63" w:rsidRDefault="00E940B5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ursday, September 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169979F8" w14:textId="4B3EF8EB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:00 am-12:00 p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18E8CC81" w14:textId="45429C6D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aches Kickoff-In Person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61C3DD77" w14:textId="397B580D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urrent and New SST Coache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93DA3FF" w14:textId="1D014E5F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86A16" w:rsidRPr="00845C63" w14:paraId="2D1445F5" w14:textId="2CC9654C" w:rsidTr="003443BB">
        <w:trPr>
          <w:trHeight w:val="774"/>
        </w:trPr>
        <w:tc>
          <w:tcPr>
            <w:tcW w:w="1440" w:type="dxa"/>
            <w:shd w:val="clear" w:color="auto" w:fill="auto"/>
            <w:vAlign w:val="bottom"/>
          </w:tcPr>
          <w:p w14:paraId="6603F042" w14:textId="74486B3B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riday, Sept. 20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B3E401" w14:textId="7777777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:00am-</w:t>
            </w:r>
          </w:p>
          <w:p w14:paraId="40251048" w14:textId="33AFBB5E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:00 p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EE811B" w14:textId="31991158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nnual Leadership Summi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DBD8AE" w14:textId="6ED69E98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, District Leaders, and School Team memb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3FF185" w14:textId="7777777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86A16" w:rsidRPr="00845C63" w14:paraId="29C5531D" w14:textId="41215E26" w:rsidTr="003443BB">
        <w:trPr>
          <w:trHeight w:val="774"/>
        </w:trPr>
        <w:tc>
          <w:tcPr>
            <w:tcW w:w="1440" w:type="dxa"/>
            <w:shd w:val="clear" w:color="auto" w:fill="auto"/>
            <w:vAlign w:val="bottom"/>
          </w:tcPr>
          <w:p w14:paraId="41370292" w14:textId="7442E454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uesday, Sept. 24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9574A" w14:textId="77777777" w:rsidR="00386A16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:00 am-</w:t>
            </w:r>
          </w:p>
          <w:p w14:paraId="766A7793" w14:textId="08A306D2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1:00 a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7A28C1" w14:textId="4845DE7B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rtual Learning Community: Colleague Connec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7A52C0" w14:textId="03708FBC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 and District Lead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F3771D" w14:textId="0EE423C4" w:rsidR="00386A16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86A16">
              <w:rPr>
                <w:rFonts w:ascii="Calibri" w:eastAsia="Times New Roman" w:hAnsi="Calibri" w:cs="Calibri"/>
              </w:rPr>
              <w:br/>
            </w:r>
            <w:hyperlink r:id="rId11" w:history="1">
              <w:r w:rsidRPr="00386A16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https://osu.zoom.us/j/91733761051?pwd=dk1abDJZZ2JDTy9yakxwb0dRYXB1UT09</w:t>
              </w:r>
            </w:hyperlink>
          </w:p>
          <w:p w14:paraId="3825A1AF" w14:textId="158993B0" w:rsidR="00386A16" w:rsidRPr="00386A16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86A16">
              <w:rPr>
                <w:rFonts w:ascii="Calibri" w:eastAsia="Times New Roman" w:hAnsi="Calibri" w:cs="Calibri"/>
                <w:sz w:val="24"/>
                <w:szCs w:val="24"/>
              </w:rPr>
              <w:t>Meeting ID: 917 3376 1051</w:t>
            </w:r>
            <w:r w:rsidRPr="00386A16">
              <w:rPr>
                <w:rFonts w:ascii="Calibri" w:eastAsia="Times New Roman" w:hAnsi="Calibri" w:cs="Calibri"/>
                <w:sz w:val="24"/>
                <w:szCs w:val="24"/>
              </w:rPr>
              <w:br/>
              <w:t>Password: 119366</w:t>
            </w:r>
            <w:r w:rsidRPr="00386A16">
              <w:rPr>
                <w:rFonts w:ascii="Calibri" w:eastAsia="Times New Roman" w:hAnsi="Calibri" w:cs="Calibri"/>
                <w:sz w:val="24"/>
                <w:szCs w:val="24"/>
              </w:rPr>
              <w:br/>
            </w:r>
          </w:p>
        </w:tc>
      </w:tr>
      <w:tr w:rsidR="00386A16" w:rsidRPr="00845C63" w14:paraId="6794B4E1" w14:textId="16B8942A" w:rsidTr="003443BB">
        <w:trPr>
          <w:trHeight w:val="646"/>
        </w:trPr>
        <w:tc>
          <w:tcPr>
            <w:tcW w:w="1440" w:type="dxa"/>
            <w:shd w:val="clear" w:color="auto" w:fill="E7E6E6" w:themeFill="background2"/>
            <w:vAlign w:val="bottom"/>
          </w:tcPr>
          <w:p w14:paraId="723C1C48" w14:textId="57FD0420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bookmarkStart w:id="0" w:name="_Hlk102560696"/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ursday, Oct. 17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4E1918D1" w14:textId="7777777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:00pm-</w:t>
            </w:r>
          </w:p>
          <w:p w14:paraId="0715F636" w14:textId="428D9EFD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7093396D" w14:textId="77C5614E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Virtual Booster Session: Topic TBD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24749981" w14:textId="3FB9D59E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, District Leaders, and School Team memb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218BDB7" w14:textId="7BC304C3" w:rsidR="00386A16" w:rsidRPr="003443BB" w:rsidRDefault="003443BB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br/>
            </w:r>
            <w:hyperlink r:id="rId12" w:history="1">
              <w:r w:rsidRPr="003443BB">
                <w:rPr>
                  <w:rStyle w:val="Hyperlink"/>
                  <w:rFonts w:ascii="Calibri" w:eastAsia="Times New Roman" w:hAnsi="Calibri" w:cs="Calibri"/>
                </w:rPr>
                <w:t>https://osu.zoom.us/j/93812661844?pwd=ejMxdVRmV0ZWTzErT1pyWndIQTRKQT09</w:t>
              </w:r>
            </w:hyperlink>
            <w:r w:rsidRPr="003443BB">
              <w:rPr>
                <w:rFonts w:ascii="Calibri" w:eastAsia="Times New Roman" w:hAnsi="Calibri" w:cs="Calibri"/>
              </w:rPr>
              <w:br/>
            </w:r>
            <w:r w:rsidRPr="003443BB">
              <w:rPr>
                <w:rFonts w:ascii="Calibri" w:eastAsia="Times New Roman" w:hAnsi="Calibri" w:cs="Calibri"/>
              </w:rPr>
              <w:br/>
              <w:t>Meeting ID: 938 1266 1844</w:t>
            </w:r>
            <w:r w:rsidRPr="003443BB">
              <w:rPr>
                <w:rFonts w:ascii="Calibri" w:eastAsia="Times New Roman" w:hAnsi="Calibri" w:cs="Calibri"/>
              </w:rPr>
              <w:br/>
              <w:t>Password: 380111</w:t>
            </w:r>
            <w:r w:rsidRPr="003443BB">
              <w:rPr>
                <w:rFonts w:ascii="Calibri" w:eastAsia="Times New Roman" w:hAnsi="Calibri" w:cs="Calibri"/>
              </w:rPr>
              <w:br/>
            </w:r>
          </w:p>
        </w:tc>
      </w:tr>
      <w:bookmarkEnd w:id="0"/>
      <w:tr w:rsidR="00386A16" w:rsidRPr="00845C63" w14:paraId="5897EC27" w14:textId="4A32E0A2" w:rsidTr="003443BB">
        <w:trPr>
          <w:trHeight w:val="646"/>
        </w:trPr>
        <w:tc>
          <w:tcPr>
            <w:tcW w:w="1440" w:type="dxa"/>
            <w:shd w:val="clear" w:color="auto" w:fill="auto"/>
            <w:vAlign w:val="bottom"/>
          </w:tcPr>
          <w:p w14:paraId="466FE093" w14:textId="56E41013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Friday, Nov. 8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074510" w14:textId="46A2791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F1529A" w14:textId="080FAE79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hio Partnership Schools turn in copy of District and School Plans for 23/24 school year to SST coach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6FAA4FB" w14:textId="0B66D9CB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istrict and School Lead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E087D0" w14:textId="7777777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86A16" w:rsidRPr="00845C63" w14:paraId="422464EA" w14:textId="6CC6EBAF" w:rsidTr="003443BB">
        <w:trPr>
          <w:trHeight w:val="646"/>
        </w:trPr>
        <w:tc>
          <w:tcPr>
            <w:tcW w:w="1440" w:type="dxa"/>
            <w:shd w:val="clear" w:color="auto" w:fill="auto"/>
            <w:vAlign w:val="bottom"/>
          </w:tcPr>
          <w:p w14:paraId="30C07882" w14:textId="5FAE20A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uesday, Nov. 2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DBE725" w14:textId="091748B9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:00am-11:00 a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F6111" w14:textId="4B75F716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rtual Learning Community: Colleague Connec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7B8EDB" w14:textId="1E0AC0FA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 and District Lead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4C9076" w14:textId="2D70687E" w:rsidR="00386A16" w:rsidRPr="00845C63" w:rsidRDefault="00E940B5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hyperlink r:id="rId13" w:history="1">
              <w:r w:rsidR="003443BB" w:rsidRPr="00A22C93">
                <w:rPr>
                  <w:rStyle w:val="Hyperlink"/>
                </w:rPr>
                <w:t>https://osu.zoom.us/j/98483202134?pwd=UFVNQ3dVQWo5aTU5WmZZNmZ4MFBWUT09</w:t>
              </w:r>
            </w:hyperlink>
            <w:r w:rsidR="003443BB">
              <w:rPr>
                <w:color w:val="212121"/>
              </w:rPr>
              <w:br/>
            </w:r>
            <w:r w:rsidR="003443BB">
              <w:rPr>
                <w:color w:val="212121"/>
              </w:rPr>
              <w:br/>
              <w:t>Meeting ID: 984 8320 2134</w:t>
            </w:r>
            <w:r w:rsidR="003443BB">
              <w:rPr>
                <w:color w:val="212121"/>
              </w:rPr>
              <w:br/>
              <w:t>Password: 557556</w:t>
            </w:r>
          </w:p>
        </w:tc>
      </w:tr>
      <w:tr w:rsidR="00386A16" w:rsidRPr="00845C63" w14:paraId="511D1259" w14:textId="624ECA51" w:rsidTr="003443BB">
        <w:trPr>
          <w:trHeight w:val="646"/>
        </w:trPr>
        <w:tc>
          <w:tcPr>
            <w:tcW w:w="1440" w:type="dxa"/>
            <w:shd w:val="clear" w:color="auto" w:fill="auto"/>
            <w:vAlign w:val="bottom"/>
          </w:tcPr>
          <w:p w14:paraId="3D033E25" w14:textId="01D27988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uesday, Jan. 28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73DED8" w14:textId="0AF3DF32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:00am-11:00 a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38D04C" w14:textId="1534CEF2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rtual Learning Community: Colleague Connec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9BC68D" w14:textId="01B98051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 and District Lead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B48243" w14:textId="66267495" w:rsidR="00386A16" w:rsidRPr="00845C63" w:rsidRDefault="00E940B5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hyperlink r:id="rId14" w:tooltip="https://osu.zoom.us/j/94727012434?pwd=cmI0UmpxbTh3c05NdWFDTTcyTTZTUT09" w:history="1">
              <w:r w:rsidR="003443BB">
                <w:rPr>
                  <w:rStyle w:val="Hyperlink"/>
                  <w:color w:val="0078D7"/>
                </w:rPr>
                <w:t>https://osu.zoom.us/j/94727012434?pwd=cmI0UmpxbTh3c05NdWFDTTcyTTZTUT09</w:t>
              </w:r>
            </w:hyperlink>
            <w:r w:rsidR="003443BB">
              <w:rPr>
                <w:color w:val="212121"/>
              </w:rPr>
              <w:br/>
            </w:r>
            <w:r w:rsidR="003443BB">
              <w:rPr>
                <w:color w:val="212121"/>
              </w:rPr>
              <w:br/>
              <w:t>Meeting ID: 947 2701 2434</w:t>
            </w:r>
            <w:r w:rsidR="003443BB">
              <w:rPr>
                <w:color w:val="212121"/>
              </w:rPr>
              <w:br/>
              <w:t>Password: 325734</w:t>
            </w:r>
          </w:p>
        </w:tc>
      </w:tr>
      <w:tr w:rsidR="00386A16" w:rsidRPr="00845C63" w14:paraId="53B3F330" w14:textId="3EF5E8FB" w:rsidTr="003443BB">
        <w:trPr>
          <w:trHeight w:val="646"/>
        </w:trPr>
        <w:tc>
          <w:tcPr>
            <w:tcW w:w="1440" w:type="dxa"/>
            <w:shd w:val="clear" w:color="auto" w:fill="E7E6E6" w:themeFill="background2"/>
            <w:vAlign w:val="bottom"/>
          </w:tcPr>
          <w:p w14:paraId="4448B3F8" w14:textId="512CFB93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hursday, Feb. 27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42D0E3B" w14:textId="7D445097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:00pm-3:00p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F87BECE" w14:textId="3A59A697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Virtual Booster Session: Topic TBD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55AFC8B7" w14:textId="2EC1CF7E" w:rsidR="00386A16" w:rsidRPr="003443BB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43B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, District Leaders, and School Team memb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AF7B833" w14:textId="1F6B07DF" w:rsidR="00386A16" w:rsidRPr="003443BB" w:rsidRDefault="00E940B5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hyperlink r:id="rId15" w:history="1">
              <w:r w:rsidR="004F0836" w:rsidRPr="00A22C93">
                <w:rPr>
                  <w:rStyle w:val="Hyperlink"/>
                  <w:rFonts w:ascii="Calibri" w:eastAsia="Times New Roman" w:hAnsi="Calibri" w:cs="Calibri"/>
                </w:rPr>
                <w:t>https://osu.zoom.us/j/98225851091?pwd=bTZoOEd3RkJ3a0dubVJ6ZXdPd3JKdz09</w:t>
              </w:r>
            </w:hyperlink>
            <w:r w:rsidR="003443BB" w:rsidRPr="003443BB">
              <w:rPr>
                <w:rFonts w:ascii="Calibri" w:eastAsia="Times New Roman" w:hAnsi="Calibri" w:cs="Calibri"/>
              </w:rPr>
              <w:br/>
            </w:r>
            <w:r w:rsidR="003443BB" w:rsidRPr="003443BB">
              <w:rPr>
                <w:rFonts w:ascii="Calibri" w:eastAsia="Times New Roman" w:hAnsi="Calibri" w:cs="Calibri"/>
              </w:rPr>
              <w:br/>
              <w:t>Meeting ID: 982 2585 1091</w:t>
            </w:r>
            <w:r w:rsidR="003443BB" w:rsidRPr="003443BB">
              <w:rPr>
                <w:rFonts w:ascii="Calibri" w:eastAsia="Times New Roman" w:hAnsi="Calibri" w:cs="Calibri"/>
              </w:rPr>
              <w:br/>
              <w:t>Password: 321926</w:t>
            </w:r>
          </w:p>
        </w:tc>
      </w:tr>
      <w:tr w:rsidR="00386A16" w:rsidRPr="00845C63" w14:paraId="4077015D" w14:textId="0C6286A0" w:rsidTr="003443BB">
        <w:trPr>
          <w:trHeight w:val="646"/>
        </w:trPr>
        <w:tc>
          <w:tcPr>
            <w:tcW w:w="1440" w:type="dxa"/>
            <w:shd w:val="clear" w:color="auto" w:fill="auto"/>
            <w:vAlign w:val="bottom"/>
          </w:tcPr>
          <w:p w14:paraId="65B09219" w14:textId="4E9CA0F8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uesday, Mar. 2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E1B74D" w14:textId="3BD86FC4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:00am-11:00 a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41E63C" w14:textId="2777C8C8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rtual Learning Community: Colleague Connec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D48DE7" w14:textId="62AA7AE9" w:rsidR="00386A16" w:rsidRPr="00845C63" w:rsidRDefault="00386A16" w:rsidP="00F2467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 and District Lead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3529C" w14:textId="1822BFA3" w:rsidR="00386A16" w:rsidRPr="00353907" w:rsidRDefault="00E940B5" w:rsidP="00F246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hyperlink r:id="rId16" w:history="1">
              <w:r w:rsidR="00353907" w:rsidRPr="00353907">
                <w:rPr>
                  <w:rStyle w:val="Hyperlink"/>
                  <w:rFonts w:ascii="Calibri" w:eastAsia="Times New Roman" w:hAnsi="Calibri" w:cs="Calibri"/>
                </w:rPr>
                <w:t>https://osu.zoom.us/j/96183785128?pwd=d2RNSW1xQjMwaEdLQ2lxaEVRY3BJQT09</w:t>
              </w:r>
            </w:hyperlink>
            <w:r w:rsidR="00353907" w:rsidRPr="00353907">
              <w:rPr>
                <w:rFonts w:ascii="Calibri" w:eastAsia="Times New Roman" w:hAnsi="Calibri" w:cs="Calibri"/>
              </w:rPr>
              <w:br/>
            </w:r>
            <w:r w:rsidR="00353907" w:rsidRPr="00353907">
              <w:rPr>
                <w:rFonts w:ascii="Calibri" w:eastAsia="Times New Roman" w:hAnsi="Calibri" w:cs="Calibri"/>
              </w:rPr>
              <w:br/>
              <w:t>Meeting ID: 961 8378 5128</w:t>
            </w:r>
            <w:r w:rsidR="00353907" w:rsidRPr="00353907">
              <w:rPr>
                <w:rFonts w:ascii="Calibri" w:eastAsia="Times New Roman" w:hAnsi="Calibri" w:cs="Calibri"/>
              </w:rPr>
              <w:br/>
              <w:t>Password: 909623</w:t>
            </w:r>
          </w:p>
        </w:tc>
      </w:tr>
      <w:tr w:rsidR="00386A16" w:rsidRPr="00845C63" w14:paraId="1BEBA9D3" w14:textId="58150423" w:rsidTr="003443BB">
        <w:trPr>
          <w:trHeight w:val="646"/>
        </w:trPr>
        <w:tc>
          <w:tcPr>
            <w:tcW w:w="1440" w:type="dxa"/>
            <w:shd w:val="clear" w:color="auto" w:fill="auto"/>
            <w:vAlign w:val="bottom"/>
          </w:tcPr>
          <w:p w14:paraId="592983DB" w14:textId="55F15E9C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pril – May 202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44339" w14:textId="4B9E9F4E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83B34E" w14:textId="4C323CC4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d of Year Ohio Survey Collection (District, SST Coaches, and ATP teams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7B0911" w14:textId="116E40C1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, District Leaders, ATP memb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4C87E9" w14:textId="77777777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386A16" w:rsidRPr="00845C63" w14:paraId="2B11FEAB" w14:textId="4806BD47" w:rsidTr="003443BB">
        <w:trPr>
          <w:trHeight w:val="646"/>
        </w:trPr>
        <w:tc>
          <w:tcPr>
            <w:tcW w:w="1440" w:type="dxa"/>
            <w:shd w:val="clear" w:color="auto" w:fill="auto"/>
            <w:vAlign w:val="bottom"/>
          </w:tcPr>
          <w:p w14:paraId="131C270C" w14:textId="75DCDA36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uesday, April. 29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12A3B8" w14:textId="31B29CAE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:00am-11:00 am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A42B55" w14:textId="77777777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irtual Learning Community: Colleague Connect</w:t>
            </w:r>
          </w:p>
          <w:p w14:paraId="781F91B2" w14:textId="62973A4B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E256148" w14:textId="58B875DE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ST Coaches and District Leaders</w:t>
            </w: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981925" w14:textId="7CFF5B7D" w:rsidR="00386A16" w:rsidRPr="00353907" w:rsidRDefault="00E940B5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hyperlink r:id="rId17" w:history="1">
              <w:r w:rsidR="00353907" w:rsidRPr="00A22C93">
                <w:rPr>
                  <w:rStyle w:val="Hyperlink"/>
                  <w:rFonts w:ascii="Calibri" w:eastAsia="Times New Roman" w:hAnsi="Calibri" w:cs="Calibri"/>
                </w:rPr>
                <w:t>https://osu.zoom.us/j/98184591486?pwd=VThFcExrcUY2cmtGV2JYeHNuRkdzUT09</w:t>
              </w:r>
            </w:hyperlink>
            <w:r w:rsidR="00353907" w:rsidRPr="00353907">
              <w:rPr>
                <w:rFonts w:ascii="Calibri" w:eastAsia="Times New Roman" w:hAnsi="Calibri" w:cs="Calibri"/>
              </w:rPr>
              <w:br/>
            </w:r>
            <w:r w:rsidR="00353907" w:rsidRPr="00353907">
              <w:rPr>
                <w:rFonts w:ascii="Calibri" w:eastAsia="Times New Roman" w:hAnsi="Calibri" w:cs="Calibri"/>
              </w:rPr>
              <w:br/>
              <w:t>Meeting ID: 981 8459 1486</w:t>
            </w:r>
            <w:r w:rsidR="00353907" w:rsidRPr="00353907">
              <w:rPr>
                <w:rFonts w:ascii="Calibri" w:eastAsia="Times New Roman" w:hAnsi="Calibri" w:cs="Calibri"/>
              </w:rPr>
              <w:br/>
              <w:t>Password: 160109</w:t>
            </w:r>
          </w:p>
        </w:tc>
      </w:tr>
      <w:tr w:rsidR="00386A16" w:rsidRPr="00845C63" w14:paraId="40D7CDA0" w14:textId="77097DCD" w:rsidTr="003443BB">
        <w:trPr>
          <w:trHeight w:val="345"/>
        </w:trPr>
        <w:tc>
          <w:tcPr>
            <w:tcW w:w="1440" w:type="dxa"/>
            <w:shd w:val="clear" w:color="auto" w:fill="E7E6E6" w:themeFill="background2"/>
            <w:vAlign w:val="bottom"/>
          </w:tcPr>
          <w:p w14:paraId="6D460523" w14:textId="32D840AB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May 202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240068D" w14:textId="7AB2D60F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E7E6E6" w:themeFill="background2"/>
          </w:tcPr>
          <w:p w14:paraId="5D482C5B" w14:textId="7C8C7808" w:rsidR="00386A16" w:rsidRPr="00845C63" w:rsidRDefault="00386A16" w:rsidP="00845C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45C6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t’s time for your local End of Year Celebrations!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bottom"/>
          </w:tcPr>
          <w:p w14:paraId="3FDBE0DB" w14:textId="22EB99E8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22C07C0" w14:textId="77777777" w:rsidR="00386A16" w:rsidRPr="00845C63" w:rsidRDefault="00386A16" w:rsidP="003456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</w:tbl>
    <w:p w14:paraId="0E6C6AB3" w14:textId="7304C36D" w:rsidR="00387716" w:rsidRPr="00387716" w:rsidRDefault="00387716" w:rsidP="00387716">
      <w:pPr>
        <w:rPr>
          <w:rFonts w:ascii="Calibri" w:hAnsi="Calibri" w:cs="Calibri"/>
          <w:sz w:val="20"/>
          <w:szCs w:val="20"/>
        </w:rPr>
      </w:pPr>
    </w:p>
    <w:sectPr w:rsidR="00387716" w:rsidRPr="00387716" w:rsidSect="00386A16">
      <w:headerReference w:type="default" r:id="rId18"/>
      <w:footerReference w:type="default" r:id="rId19"/>
      <w:headerReference w:type="first" r:id="rId20"/>
      <w:footerReference w:type="first" r:id="rId21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DD335" w14:textId="77777777" w:rsidR="00206022" w:rsidRDefault="00206022" w:rsidP="00BF3AD3">
      <w:pPr>
        <w:spacing w:after="0" w:line="240" w:lineRule="auto"/>
      </w:pPr>
      <w:r>
        <w:separator/>
      </w:r>
    </w:p>
  </w:endnote>
  <w:endnote w:type="continuationSeparator" w:id="0">
    <w:p w14:paraId="12DCFCEE" w14:textId="77777777" w:rsidR="00206022" w:rsidRDefault="00206022" w:rsidP="00BF3AD3">
      <w:pPr>
        <w:spacing w:after="0" w:line="240" w:lineRule="auto"/>
      </w:pPr>
      <w:r>
        <w:continuationSeparator/>
      </w:r>
    </w:p>
  </w:endnote>
  <w:endnote w:type="continuationNotice" w:id="1">
    <w:p w14:paraId="26ADA4DD" w14:textId="77777777" w:rsidR="00206022" w:rsidRDefault="002060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13E44" w14:textId="71656C93" w:rsidR="00743074" w:rsidRDefault="00743074">
    <w:pPr>
      <w:pStyle w:val="Footer"/>
    </w:pPr>
  </w:p>
  <w:p w14:paraId="5B034733" w14:textId="77777777" w:rsidR="00EC6946" w:rsidRDefault="00EC69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9A805" w14:textId="30DF9E69" w:rsidR="00DA43D4" w:rsidRPr="00DA43D4" w:rsidRDefault="00DA43D4" w:rsidP="00DA43D4">
    <w:pPr>
      <w:spacing w:after="0" w:line="240" w:lineRule="auto"/>
      <w:jc w:val="center"/>
      <w:rPr>
        <w:rFonts w:ascii="Calibri" w:hAnsi="Calibri" w:cs="Calibri"/>
        <w:color w:val="212121"/>
        <w:sz w:val="20"/>
        <w:szCs w:val="20"/>
      </w:rPr>
    </w:pPr>
    <w:r w:rsidRPr="00DA43D4">
      <w:rPr>
        <w:rFonts w:ascii="Calibri" w:hAnsi="Calibri" w:cs="Calibri"/>
        <w:color w:val="212121"/>
      </w:rPr>
      <w:t>Ohio Statewide Family Engagement Center</w:t>
    </w:r>
  </w:p>
  <w:p w14:paraId="441FB6A3" w14:textId="77777777" w:rsidR="00DA43D4" w:rsidRPr="00DA43D4" w:rsidRDefault="00DA43D4" w:rsidP="00DA43D4">
    <w:pPr>
      <w:spacing w:after="0" w:line="240" w:lineRule="auto"/>
      <w:jc w:val="center"/>
      <w:rPr>
        <w:rFonts w:ascii="Calibri" w:hAnsi="Calibri" w:cs="Calibri"/>
        <w:color w:val="212121"/>
        <w:sz w:val="20"/>
        <w:szCs w:val="20"/>
      </w:rPr>
    </w:pPr>
    <w:r w:rsidRPr="00DA43D4">
      <w:rPr>
        <w:rFonts w:ascii="Calibri" w:hAnsi="Calibri" w:cs="Calibri"/>
        <w:color w:val="BB0000"/>
        <w:sz w:val="18"/>
        <w:szCs w:val="18"/>
        <w:shd w:val="clear" w:color="auto" w:fill="FFFFFF"/>
      </w:rPr>
      <w:t>College of Education and Human Ecology</w:t>
    </w:r>
    <w:r w:rsidRPr="00DA43D4">
      <w:rPr>
        <w:rFonts w:ascii="Calibri" w:hAnsi="Calibri" w:cs="Calibri"/>
        <w:color w:val="333333"/>
        <w:sz w:val="18"/>
        <w:szCs w:val="18"/>
        <w:shd w:val="clear" w:color="auto" w:fill="FFFFFF"/>
      </w:rPr>
      <w:t> Center on Education and Training for Employment (CETE)</w:t>
    </w:r>
  </w:p>
  <w:p w14:paraId="20BC2419" w14:textId="0FAE577F" w:rsidR="0034569B" w:rsidRPr="00C7271D" w:rsidRDefault="00E940B5" w:rsidP="00DA43D4">
    <w:pPr>
      <w:pStyle w:val="Footer"/>
      <w:jc w:val="center"/>
      <w:rPr>
        <w:rFonts w:ascii="Arial" w:hAnsi="Arial" w:cs="Arial"/>
      </w:rPr>
    </w:pPr>
    <w:hyperlink r:id="rId1" w:tgtFrame="_blank" w:tooltip="http://ohiofamiliesengage.osu.edu/" w:history="1">
      <w:r w:rsidR="00DA43D4" w:rsidRPr="00DA43D4">
        <w:rPr>
          <w:rStyle w:val="Hyperlink"/>
          <w:rFonts w:ascii="Calibri" w:hAnsi="Calibri" w:cs="Calibri"/>
          <w:color w:val="0078D7"/>
          <w:shd w:val="clear" w:color="auto" w:fill="FFFFFF"/>
        </w:rPr>
        <w:t>ohiofamiliesengage.osu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438A8" w14:textId="77777777" w:rsidR="00206022" w:rsidRDefault="00206022" w:rsidP="00BF3AD3">
      <w:pPr>
        <w:spacing w:after="0" w:line="240" w:lineRule="auto"/>
      </w:pPr>
      <w:r>
        <w:separator/>
      </w:r>
    </w:p>
  </w:footnote>
  <w:footnote w:type="continuationSeparator" w:id="0">
    <w:p w14:paraId="2F1F5F95" w14:textId="77777777" w:rsidR="00206022" w:rsidRDefault="00206022" w:rsidP="00BF3AD3">
      <w:pPr>
        <w:spacing w:after="0" w:line="240" w:lineRule="auto"/>
      </w:pPr>
      <w:r>
        <w:continuationSeparator/>
      </w:r>
    </w:p>
  </w:footnote>
  <w:footnote w:type="continuationNotice" w:id="1">
    <w:p w14:paraId="3607D2D3" w14:textId="77777777" w:rsidR="00206022" w:rsidRDefault="002060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B25BD" w14:textId="24C55336" w:rsidR="00BC106F" w:rsidRDefault="00BC106F" w:rsidP="008607D6">
    <w:pPr>
      <w:spacing w:before="100" w:beforeAutospacing="1" w:after="100" w:afterAutospacing="1"/>
      <w:ind w:left="5490" w:right="-12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AD774" w14:textId="0DCCF3E5" w:rsidR="007D3DD6" w:rsidRDefault="00387716" w:rsidP="00845C63">
    <w:pPr>
      <w:spacing w:after="0"/>
      <w:ind w:left="5940" w:right="-720"/>
      <w:jc w:val="center"/>
      <w:rPr>
        <w:rFonts w:ascii="Arial" w:hAnsi="Arial" w:cs="Arial"/>
        <w:b/>
        <w:color w:val="BB0000"/>
      </w:rPr>
    </w:pPr>
    <w:r>
      <w:rPr>
        <w:rFonts w:ascii="Arial" w:hAnsi="Arial" w:cs="Arial"/>
        <w:b/>
        <w:noProof/>
        <w:color w:val="BB0000"/>
      </w:rPr>
      <w:drawing>
        <wp:anchor distT="0" distB="0" distL="114300" distR="114300" simplePos="0" relativeHeight="251658240" behindDoc="1" locked="0" layoutInCell="1" allowOverlap="1" wp14:anchorId="28A511A8" wp14:editId="59CB01C4">
          <wp:simplePos x="0" y="0"/>
          <wp:positionH relativeFrom="column">
            <wp:posOffset>3870875</wp:posOffset>
          </wp:positionH>
          <wp:positionV relativeFrom="paragraph">
            <wp:posOffset>207645</wp:posOffset>
          </wp:positionV>
          <wp:extent cx="1521342" cy="636198"/>
          <wp:effectExtent l="0" t="0" r="3175" b="0"/>
          <wp:wrapNone/>
          <wp:docPr id="1262098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209811" name="Picture 1262098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1342" cy="636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7A1D"/>
    <w:multiLevelType w:val="hybridMultilevel"/>
    <w:tmpl w:val="4BD22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5469C"/>
    <w:multiLevelType w:val="hybridMultilevel"/>
    <w:tmpl w:val="95742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2031F"/>
    <w:multiLevelType w:val="hybridMultilevel"/>
    <w:tmpl w:val="8BD2940A"/>
    <w:lvl w:ilvl="0" w:tplc="0570D1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72708"/>
    <w:multiLevelType w:val="hybridMultilevel"/>
    <w:tmpl w:val="95742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3234E"/>
    <w:multiLevelType w:val="hybridMultilevel"/>
    <w:tmpl w:val="4044C0F8"/>
    <w:lvl w:ilvl="0" w:tplc="6388AF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80F82"/>
    <w:multiLevelType w:val="hybridMultilevel"/>
    <w:tmpl w:val="33629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67E54"/>
    <w:multiLevelType w:val="hybridMultilevel"/>
    <w:tmpl w:val="66565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73E81"/>
    <w:multiLevelType w:val="hybridMultilevel"/>
    <w:tmpl w:val="4BD22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63BB9"/>
    <w:multiLevelType w:val="hybridMultilevel"/>
    <w:tmpl w:val="B2665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A2060"/>
    <w:multiLevelType w:val="hybridMultilevel"/>
    <w:tmpl w:val="66E01BA4"/>
    <w:lvl w:ilvl="0" w:tplc="031A4A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173DE"/>
    <w:multiLevelType w:val="hybridMultilevel"/>
    <w:tmpl w:val="D540B58E"/>
    <w:lvl w:ilvl="0" w:tplc="399457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56DFC"/>
    <w:multiLevelType w:val="hybridMultilevel"/>
    <w:tmpl w:val="41C45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B2F30"/>
    <w:multiLevelType w:val="hybridMultilevel"/>
    <w:tmpl w:val="C43CE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21109"/>
    <w:multiLevelType w:val="hybridMultilevel"/>
    <w:tmpl w:val="4BD22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F47B15"/>
    <w:multiLevelType w:val="hybridMultilevel"/>
    <w:tmpl w:val="5ABA0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BD7329"/>
    <w:multiLevelType w:val="hybridMultilevel"/>
    <w:tmpl w:val="F60A7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E39EA"/>
    <w:multiLevelType w:val="hybridMultilevel"/>
    <w:tmpl w:val="95742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241D3F"/>
    <w:multiLevelType w:val="hybridMultilevel"/>
    <w:tmpl w:val="F8FEF31E"/>
    <w:lvl w:ilvl="0" w:tplc="5C24486C">
      <w:start w:val="1"/>
      <w:numFmt w:val="upperRoman"/>
      <w:lvlText w:val="%1."/>
      <w:lvlJc w:val="left"/>
      <w:pPr>
        <w:ind w:left="164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2" w:hanging="360"/>
      </w:pPr>
    </w:lvl>
    <w:lvl w:ilvl="2" w:tplc="0409001B" w:tentative="1">
      <w:start w:val="1"/>
      <w:numFmt w:val="lowerRoman"/>
      <w:lvlText w:val="%3."/>
      <w:lvlJc w:val="right"/>
      <w:pPr>
        <w:ind w:left="2722" w:hanging="180"/>
      </w:pPr>
    </w:lvl>
    <w:lvl w:ilvl="3" w:tplc="0409000F" w:tentative="1">
      <w:start w:val="1"/>
      <w:numFmt w:val="decimal"/>
      <w:lvlText w:val="%4."/>
      <w:lvlJc w:val="left"/>
      <w:pPr>
        <w:ind w:left="3442" w:hanging="360"/>
      </w:pPr>
    </w:lvl>
    <w:lvl w:ilvl="4" w:tplc="04090019" w:tentative="1">
      <w:start w:val="1"/>
      <w:numFmt w:val="lowerLetter"/>
      <w:lvlText w:val="%5."/>
      <w:lvlJc w:val="left"/>
      <w:pPr>
        <w:ind w:left="4162" w:hanging="360"/>
      </w:pPr>
    </w:lvl>
    <w:lvl w:ilvl="5" w:tplc="0409001B" w:tentative="1">
      <w:start w:val="1"/>
      <w:numFmt w:val="lowerRoman"/>
      <w:lvlText w:val="%6."/>
      <w:lvlJc w:val="right"/>
      <w:pPr>
        <w:ind w:left="4882" w:hanging="180"/>
      </w:pPr>
    </w:lvl>
    <w:lvl w:ilvl="6" w:tplc="0409000F" w:tentative="1">
      <w:start w:val="1"/>
      <w:numFmt w:val="decimal"/>
      <w:lvlText w:val="%7."/>
      <w:lvlJc w:val="left"/>
      <w:pPr>
        <w:ind w:left="5602" w:hanging="360"/>
      </w:pPr>
    </w:lvl>
    <w:lvl w:ilvl="7" w:tplc="04090019" w:tentative="1">
      <w:start w:val="1"/>
      <w:numFmt w:val="lowerLetter"/>
      <w:lvlText w:val="%8."/>
      <w:lvlJc w:val="left"/>
      <w:pPr>
        <w:ind w:left="6322" w:hanging="360"/>
      </w:pPr>
    </w:lvl>
    <w:lvl w:ilvl="8" w:tplc="0409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18" w15:restartNumberingAfterBreak="0">
    <w:nsid w:val="758120F1"/>
    <w:multiLevelType w:val="hybridMultilevel"/>
    <w:tmpl w:val="D08AFF66"/>
    <w:lvl w:ilvl="0" w:tplc="5C24486C">
      <w:start w:val="1"/>
      <w:numFmt w:val="upperRoman"/>
      <w:lvlText w:val="%1."/>
      <w:lvlJc w:val="left"/>
      <w:pPr>
        <w:ind w:left="164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2" w:hanging="360"/>
      </w:pPr>
    </w:lvl>
    <w:lvl w:ilvl="2" w:tplc="0409001B" w:tentative="1">
      <w:start w:val="1"/>
      <w:numFmt w:val="lowerRoman"/>
      <w:lvlText w:val="%3."/>
      <w:lvlJc w:val="right"/>
      <w:pPr>
        <w:ind w:left="2722" w:hanging="180"/>
      </w:pPr>
    </w:lvl>
    <w:lvl w:ilvl="3" w:tplc="0409000F" w:tentative="1">
      <w:start w:val="1"/>
      <w:numFmt w:val="decimal"/>
      <w:lvlText w:val="%4."/>
      <w:lvlJc w:val="left"/>
      <w:pPr>
        <w:ind w:left="3442" w:hanging="360"/>
      </w:pPr>
    </w:lvl>
    <w:lvl w:ilvl="4" w:tplc="04090019" w:tentative="1">
      <w:start w:val="1"/>
      <w:numFmt w:val="lowerLetter"/>
      <w:lvlText w:val="%5."/>
      <w:lvlJc w:val="left"/>
      <w:pPr>
        <w:ind w:left="4162" w:hanging="360"/>
      </w:pPr>
    </w:lvl>
    <w:lvl w:ilvl="5" w:tplc="0409001B" w:tentative="1">
      <w:start w:val="1"/>
      <w:numFmt w:val="lowerRoman"/>
      <w:lvlText w:val="%6."/>
      <w:lvlJc w:val="right"/>
      <w:pPr>
        <w:ind w:left="4882" w:hanging="180"/>
      </w:pPr>
    </w:lvl>
    <w:lvl w:ilvl="6" w:tplc="0409000F" w:tentative="1">
      <w:start w:val="1"/>
      <w:numFmt w:val="decimal"/>
      <w:lvlText w:val="%7."/>
      <w:lvlJc w:val="left"/>
      <w:pPr>
        <w:ind w:left="5602" w:hanging="360"/>
      </w:pPr>
    </w:lvl>
    <w:lvl w:ilvl="7" w:tplc="04090019" w:tentative="1">
      <w:start w:val="1"/>
      <w:numFmt w:val="lowerLetter"/>
      <w:lvlText w:val="%8."/>
      <w:lvlJc w:val="left"/>
      <w:pPr>
        <w:ind w:left="6322" w:hanging="360"/>
      </w:pPr>
    </w:lvl>
    <w:lvl w:ilvl="8" w:tplc="0409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19" w15:restartNumberingAfterBreak="0">
    <w:nsid w:val="75B869AC"/>
    <w:multiLevelType w:val="hybridMultilevel"/>
    <w:tmpl w:val="95742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542CBF"/>
    <w:multiLevelType w:val="hybridMultilevel"/>
    <w:tmpl w:val="4BD22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2713067">
    <w:abstractNumId w:val="8"/>
  </w:num>
  <w:num w:numId="2" w16cid:durableId="1049845295">
    <w:abstractNumId w:val="5"/>
  </w:num>
  <w:num w:numId="3" w16cid:durableId="649870289">
    <w:abstractNumId w:val="17"/>
  </w:num>
  <w:num w:numId="4" w16cid:durableId="1420832903">
    <w:abstractNumId w:val="4"/>
  </w:num>
  <w:num w:numId="5" w16cid:durableId="1843858695">
    <w:abstractNumId w:val="12"/>
  </w:num>
  <w:num w:numId="6" w16cid:durableId="1364013320">
    <w:abstractNumId w:val="10"/>
  </w:num>
  <w:num w:numId="7" w16cid:durableId="1538615577">
    <w:abstractNumId w:val="18"/>
  </w:num>
  <w:num w:numId="8" w16cid:durableId="772822093">
    <w:abstractNumId w:val="14"/>
  </w:num>
  <w:num w:numId="9" w16cid:durableId="1991517292">
    <w:abstractNumId w:val="15"/>
  </w:num>
  <w:num w:numId="10" w16cid:durableId="286393306">
    <w:abstractNumId w:val="6"/>
  </w:num>
  <w:num w:numId="11" w16cid:durableId="2014794888">
    <w:abstractNumId w:val="2"/>
  </w:num>
  <w:num w:numId="12" w16cid:durableId="1486166360">
    <w:abstractNumId w:val="9"/>
  </w:num>
  <w:num w:numId="13" w16cid:durableId="1757359600">
    <w:abstractNumId w:val="11"/>
  </w:num>
  <w:num w:numId="14" w16cid:durableId="319576943">
    <w:abstractNumId w:val="1"/>
  </w:num>
  <w:num w:numId="15" w16cid:durableId="259533180">
    <w:abstractNumId w:val="7"/>
  </w:num>
  <w:num w:numId="16" w16cid:durableId="1282762292">
    <w:abstractNumId w:val="16"/>
  </w:num>
  <w:num w:numId="17" w16cid:durableId="621770701">
    <w:abstractNumId w:val="20"/>
  </w:num>
  <w:num w:numId="18" w16cid:durableId="1560900960">
    <w:abstractNumId w:val="19"/>
  </w:num>
  <w:num w:numId="19" w16cid:durableId="1141919718">
    <w:abstractNumId w:val="13"/>
  </w:num>
  <w:num w:numId="20" w16cid:durableId="1130588801">
    <w:abstractNumId w:val="3"/>
  </w:num>
  <w:num w:numId="21" w16cid:durableId="1024945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zMDI3MDA3MjY3NTAyUdpeDU4uLM/DyQAsNaAG0BxjMsAAAA"/>
  </w:docVars>
  <w:rsids>
    <w:rsidRoot w:val="002E58CA"/>
    <w:rsid w:val="0000288F"/>
    <w:rsid w:val="0000317A"/>
    <w:rsid w:val="00006012"/>
    <w:rsid w:val="00006BE0"/>
    <w:rsid w:val="00012EB4"/>
    <w:rsid w:val="000215AB"/>
    <w:rsid w:val="00024EA2"/>
    <w:rsid w:val="00025F48"/>
    <w:rsid w:val="0003293D"/>
    <w:rsid w:val="000342AB"/>
    <w:rsid w:val="000353A3"/>
    <w:rsid w:val="00047E7C"/>
    <w:rsid w:val="000616AF"/>
    <w:rsid w:val="00074FA8"/>
    <w:rsid w:val="000775F2"/>
    <w:rsid w:val="00082176"/>
    <w:rsid w:val="00084CDC"/>
    <w:rsid w:val="000A08FF"/>
    <w:rsid w:val="000A2A1A"/>
    <w:rsid w:val="000B46C6"/>
    <w:rsid w:val="000D3141"/>
    <w:rsid w:val="000E6C1F"/>
    <w:rsid w:val="000E7BE9"/>
    <w:rsid w:val="000F2032"/>
    <w:rsid w:val="000F3E7A"/>
    <w:rsid w:val="001066C4"/>
    <w:rsid w:val="00112585"/>
    <w:rsid w:val="00113942"/>
    <w:rsid w:val="0011493B"/>
    <w:rsid w:val="001149C3"/>
    <w:rsid w:val="00115D6F"/>
    <w:rsid w:val="00123EA0"/>
    <w:rsid w:val="00124955"/>
    <w:rsid w:val="001309FF"/>
    <w:rsid w:val="00132FBC"/>
    <w:rsid w:val="00144530"/>
    <w:rsid w:val="001454D3"/>
    <w:rsid w:val="0016259A"/>
    <w:rsid w:val="00166176"/>
    <w:rsid w:val="00172815"/>
    <w:rsid w:val="001769CF"/>
    <w:rsid w:val="00190364"/>
    <w:rsid w:val="00193973"/>
    <w:rsid w:val="00196CD4"/>
    <w:rsid w:val="001977AD"/>
    <w:rsid w:val="001A0B03"/>
    <w:rsid w:val="001A1F66"/>
    <w:rsid w:val="001A30A6"/>
    <w:rsid w:val="001A312F"/>
    <w:rsid w:val="001A3A0C"/>
    <w:rsid w:val="001A3A20"/>
    <w:rsid w:val="001A51BD"/>
    <w:rsid w:val="001A56A8"/>
    <w:rsid w:val="001B2ADE"/>
    <w:rsid w:val="001B4EE7"/>
    <w:rsid w:val="001C2C92"/>
    <w:rsid w:val="001C70D5"/>
    <w:rsid w:val="001D08E1"/>
    <w:rsid w:val="001E1B2D"/>
    <w:rsid w:val="001E2F57"/>
    <w:rsid w:val="001F60E0"/>
    <w:rsid w:val="001F7F5E"/>
    <w:rsid w:val="002051BC"/>
    <w:rsid w:val="00206022"/>
    <w:rsid w:val="0020740E"/>
    <w:rsid w:val="00221C19"/>
    <w:rsid w:val="0023182E"/>
    <w:rsid w:val="00231DA2"/>
    <w:rsid w:val="00233400"/>
    <w:rsid w:val="00242C4D"/>
    <w:rsid w:val="00246C6C"/>
    <w:rsid w:val="002503DA"/>
    <w:rsid w:val="00250EC8"/>
    <w:rsid w:val="00265396"/>
    <w:rsid w:val="002848C0"/>
    <w:rsid w:val="002878FD"/>
    <w:rsid w:val="002932BB"/>
    <w:rsid w:val="00294F24"/>
    <w:rsid w:val="002969B1"/>
    <w:rsid w:val="002A79E5"/>
    <w:rsid w:val="002B53F9"/>
    <w:rsid w:val="002B7D20"/>
    <w:rsid w:val="002C4D25"/>
    <w:rsid w:val="002C7ABD"/>
    <w:rsid w:val="002D3195"/>
    <w:rsid w:val="002E2F34"/>
    <w:rsid w:val="002E58CA"/>
    <w:rsid w:val="00303611"/>
    <w:rsid w:val="00321700"/>
    <w:rsid w:val="003443BB"/>
    <w:rsid w:val="0034569B"/>
    <w:rsid w:val="00353907"/>
    <w:rsid w:val="00354257"/>
    <w:rsid w:val="003612C4"/>
    <w:rsid w:val="00361C68"/>
    <w:rsid w:val="003631D2"/>
    <w:rsid w:val="0037179C"/>
    <w:rsid w:val="00386A16"/>
    <w:rsid w:val="00387716"/>
    <w:rsid w:val="00392935"/>
    <w:rsid w:val="003938B5"/>
    <w:rsid w:val="00393B06"/>
    <w:rsid w:val="003A13AE"/>
    <w:rsid w:val="003A3044"/>
    <w:rsid w:val="003B13FD"/>
    <w:rsid w:val="003B405D"/>
    <w:rsid w:val="003B7397"/>
    <w:rsid w:val="003D35D9"/>
    <w:rsid w:val="003D580B"/>
    <w:rsid w:val="003D5F72"/>
    <w:rsid w:val="003E416B"/>
    <w:rsid w:val="003F0428"/>
    <w:rsid w:val="003F3B4F"/>
    <w:rsid w:val="003F6B0E"/>
    <w:rsid w:val="00411923"/>
    <w:rsid w:val="00414ACF"/>
    <w:rsid w:val="0042361D"/>
    <w:rsid w:val="004253C2"/>
    <w:rsid w:val="004418FB"/>
    <w:rsid w:val="00441D1D"/>
    <w:rsid w:val="00442763"/>
    <w:rsid w:val="00447388"/>
    <w:rsid w:val="004534B7"/>
    <w:rsid w:val="004560C2"/>
    <w:rsid w:val="00462757"/>
    <w:rsid w:val="00471E22"/>
    <w:rsid w:val="00476524"/>
    <w:rsid w:val="00477222"/>
    <w:rsid w:val="00484380"/>
    <w:rsid w:val="00484F3A"/>
    <w:rsid w:val="00490056"/>
    <w:rsid w:val="00494253"/>
    <w:rsid w:val="004955FD"/>
    <w:rsid w:val="004A1166"/>
    <w:rsid w:val="004A1E92"/>
    <w:rsid w:val="004B02AF"/>
    <w:rsid w:val="004B3979"/>
    <w:rsid w:val="004C239A"/>
    <w:rsid w:val="004C2743"/>
    <w:rsid w:val="004C38C0"/>
    <w:rsid w:val="004C69D4"/>
    <w:rsid w:val="004D2267"/>
    <w:rsid w:val="004D667A"/>
    <w:rsid w:val="004E10D3"/>
    <w:rsid w:val="004E2406"/>
    <w:rsid w:val="004E4552"/>
    <w:rsid w:val="004F0836"/>
    <w:rsid w:val="004F256F"/>
    <w:rsid w:val="00502D31"/>
    <w:rsid w:val="005042E2"/>
    <w:rsid w:val="00517EFF"/>
    <w:rsid w:val="0053148F"/>
    <w:rsid w:val="00534DC7"/>
    <w:rsid w:val="00546755"/>
    <w:rsid w:val="00557DD0"/>
    <w:rsid w:val="005672C3"/>
    <w:rsid w:val="005701E9"/>
    <w:rsid w:val="00571089"/>
    <w:rsid w:val="005746CE"/>
    <w:rsid w:val="00581245"/>
    <w:rsid w:val="00584227"/>
    <w:rsid w:val="00587994"/>
    <w:rsid w:val="0059188D"/>
    <w:rsid w:val="005A70D8"/>
    <w:rsid w:val="005B600E"/>
    <w:rsid w:val="005C164C"/>
    <w:rsid w:val="005C4E46"/>
    <w:rsid w:val="005E33B1"/>
    <w:rsid w:val="005E37D5"/>
    <w:rsid w:val="005F2308"/>
    <w:rsid w:val="00603BAA"/>
    <w:rsid w:val="006067D9"/>
    <w:rsid w:val="0060728B"/>
    <w:rsid w:val="006137F9"/>
    <w:rsid w:val="00623437"/>
    <w:rsid w:val="006411FC"/>
    <w:rsid w:val="00646C2A"/>
    <w:rsid w:val="00652921"/>
    <w:rsid w:val="006576B2"/>
    <w:rsid w:val="00661E45"/>
    <w:rsid w:val="00664AA9"/>
    <w:rsid w:val="0067199D"/>
    <w:rsid w:val="006734B5"/>
    <w:rsid w:val="0067528F"/>
    <w:rsid w:val="0068716C"/>
    <w:rsid w:val="00693448"/>
    <w:rsid w:val="00695B60"/>
    <w:rsid w:val="006A0101"/>
    <w:rsid w:val="006A21A4"/>
    <w:rsid w:val="006B341D"/>
    <w:rsid w:val="006B75AF"/>
    <w:rsid w:val="006C0C6E"/>
    <w:rsid w:val="006C2669"/>
    <w:rsid w:val="006C5E37"/>
    <w:rsid w:val="006E2712"/>
    <w:rsid w:val="006F41F9"/>
    <w:rsid w:val="00706A37"/>
    <w:rsid w:val="0071044A"/>
    <w:rsid w:val="00711994"/>
    <w:rsid w:val="0072107F"/>
    <w:rsid w:val="0072438A"/>
    <w:rsid w:val="007245B3"/>
    <w:rsid w:val="00725ADB"/>
    <w:rsid w:val="00730CCC"/>
    <w:rsid w:val="0073307C"/>
    <w:rsid w:val="00740FFD"/>
    <w:rsid w:val="00743074"/>
    <w:rsid w:val="0074587F"/>
    <w:rsid w:val="00746C82"/>
    <w:rsid w:val="007517BE"/>
    <w:rsid w:val="00755B5F"/>
    <w:rsid w:val="007602D2"/>
    <w:rsid w:val="00767173"/>
    <w:rsid w:val="00787F5E"/>
    <w:rsid w:val="00790BC7"/>
    <w:rsid w:val="00795798"/>
    <w:rsid w:val="007A00A2"/>
    <w:rsid w:val="007A18D2"/>
    <w:rsid w:val="007A419B"/>
    <w:rsid w:val="007A4D34"/>
    <w:rsid w:val="007B0618"/>
    <w:rsid w:val="007B351C"/>
    <w:rsid w:val="007B7BDB"/>
    <w:rsid w:val="007C41B1"/>
    <w:rsid w:val="007D1A3B"/>
    <w:rsid w:val="007D3427"/>
    <w:rsid w:val="007D3DD6"/>
    <w:rsid w:val="007E2A4A"/>
    <w:rsid w:val="007F360A"/>
    <w:rsid w:val="007F683D"/>
    <w:rsid w:val="008161C5"/>
    <w:rsid w:val="008230ED"/>
    <w:rsid w:val="00823B32"/>
    <w:rsid w:val="00824AA6"/>
    <w:rsid w:val="008268EC"/>
    <w:rsid w:val="00837327"/>
    <w:rsid w:val="0084233F"/>
    <w:rsid w:val="0084324E"/>
    <w:rsid w:val="00845C63"/>
    <w:rsid w:val="0085210F"/>
    <w:rsid w:val="008607D6"/>
    <w:rsid w:val="0086667E"/>
    <w:rsid w:val="008677EE"/>
    <w:rsid w:val="0087250D"/>
    <w:rsid w:val="008805D0"/>
    <w:rsid w:val="008860D2"/>
    <w:rsid w:val="008875E9"/>
    <w:rsid w:val="008A03B8"/>
    <w:rsid w:val="008B55CA"/>
    <w:rsid w:val="008B74CB"/>
    <w:rsid w:val="008D0105"/>
    <w:rsid w:val="008F17D6"/>
    <w:rsid w:val="00901A47"/>
    <w:rsid w:val="0091351E"/>
    <w:rsid w:val="00914ADA"/>
    <w:rsid w:val="00916E18"/>
    <w:rsid w:val="0092405D"/>
    <w:rsid w:val="00927FDE"/>
    <w:rsid w:val="009326DB"/>
    <w:rsid w:val="00935E65"/>
    <w:rsid w:val="00940545"/>
    <w:rsid w:val="00940D49"/>
    <w:rsid w:val="00943624"/>
    <w:rsid w:val="00951093"/>
    <w:rsid w:val="00994524"/>
    <w:rsid w:val="009963E2"/>
    <w:rsid w:val="009B3AF7"/>
    <w:rsid w:val="009B4609"/>
    <w:rsid w:val="009C7B37"/>
    <w:rsid w:val="009D13B9"/>
    <w:rsid w:val="009E28A8"/>
    <w:rsid w:val="009F1456"/>
    <w:rsid w:val="009F18A3"/>
    <w:rsid w:val="009F27A4"/>
    <w:rsid w:val="00A0084C"/>
    <w:rsid w:val="00A156B7"/>
    <w:rsid w:val="00A17E91"/>
    <w:rsid w:val="00A26419"/>
    <w:rsid w:val="00A27A35"/>
    <w:rsid w:val="00A33980"/>
    <w:rsid w:val="00A33EC1"/>
    <w:rsid w:val="00A36D51"/>
    <w:rsid w:val="00A45A87"/>
    <w:rsid w:val="00A45B56"/>
    <w:rsid w:val="00A461F7"/>
    <w:rsid w:val="00A6045F"/>
    <w:rsid w:val="00A734DF"/>
    <w:rsid w:val="00A92AA5"/>
    <w:rsid w:val="00AA00E5"/>
    <w:rsid w:val="00AA0BAC"/>
    <w:rsid w:val="00AC4089"/>
    <w:rsid w:val="00AC5DDB"/>
    <w:rsid w:val="00AD5A1E"/>
    <w:rsid w:val="00AD5D26"/>
    <w:rsid w:val="00AD732F"/>
    <w:rsid w:val="00AD767E"/>
    <w:rsid w:val="00AE51EE"/>
    <w:rsid w:val="00AF7BAA"/>
    <w:rsid w:val="00B015C6"/>
    <w:rsid w:val="00B026DA"/>
    <w:rsid w:val="00B17B14"/>
    <w:rsid w:val="00B21D15"/>
    <w:rsid w:val="00B25CD8"/>
    <w:rsid w:val="00B268F4"/>
    <w:rsid w:val="00B33ECC"/>
    <w:rsid w:val="00B373C8"/>
    <w:rsid w:val="00B43FC5"/>
    <w:rsid w:val="00B5656E"/>
    <w:rsid w:val="00B74206"/>
    <w:rsid w:val="00B80252"/>
    <w:rsid w:val="00B8171F"/>
    <w:rsid w:val="00B92BC1"/>
    <w:rsid w:val="00B94B32"/>
    <w:rsid w:val="00B95045"/>
    <w:rsid w:val="00B96E8B"/>
    <w:rsid w:val="00B97CBF"/>
    <w:rsid w:val="00BA08C8"/>
    <w:rsid w:val="00BA40F3"/>
    <w:rsid w:val="00BA6A3A"/>
    <w:rsid w:val="00BC0E6D"/>
    <w:rsid w:val="00BC106F"/>
    <w:rsid w:val="00BC133A"/>
    <w:rsid w:val="00BC4387"/>
    <w:rsid w:val="00BC79BF"/>
    <w:rsid w:val="00BD71B6"/>
    <w:rsid w:val="00BE1FF3"/>
    <w:rsid w:val="00BF2542"/>
    <w:rsid w:val="00BF3AD3"/>
    <w:rsid w:val="00C05F94"/>
    <w:rsid w:val="00C22008"/>
    <w:rsid w:val="00C2422C"/>
    <w:rsid w:val="00C309BF"/>
    <w:rsid w:val="00C31D9E"/>
    <w:rsid w:val="00C36F2B"/>
    <w:rsid w:val="00C42B3A"/>
    <w:rsid w:val="00C4346A"/>
    <w:rsid w:val="00C44835"/>
    <w:rsid w:val="00C45389"/>
    <w:rsid w:val="00C4631C"/>
    <w:rsid w:val="00C46DFE"/>
    <w:rsid w:val="00C47BE9"/>
    <w:rsid w:val="00C52E27"/>
    <w:rsid w:val="00C55741"/>
    <w:rsid w:val="00C55D7D"/>
    <w:rsid w:val="00C61D66"/>
    <w:rsid w:val="00C7271D"/>
    <w:rsid w:val="00C755E7"/>
    <w:rsid w:val="00C771AD"/>
    <w:rsid w:val="00C80002"/>
    <w:rsid w:val="00C831A8"/>
    <w:rsid w:val="00C85C0A"/>
    <w:rsid w:val="00C8686C"/>
    <w:rsid w:val="00CA5D7E"/>
    <w:rsid w:val="00CC76A7"/>
    <w:rsid w:val="00CD2E13"/>
    <w:rsid w:val="00CD3893"/>
    <w:rsid w:val="00CD467E"/>
    <w:rsid w:val="00CF62B5"/>
    <w:rsid w:val="00D01018"/>
    <w:rsid w:val="00D05D95"/>
    <w:rsid w:val="00D15A74"/>
    <w:rsid w:val="00D25450"/>
    <w:rsid w:val="00D415C0"/>
    <w:rsid w:val="00D424C6"/>
    <w:rsid w:val="00D50708"/>
    <w:rsid w:val="00D54917"/>
    <w:rsid w:val="00D601A4"/>
    <w:rsid w:val="00D61845"/>
    <w:rsid w:val="00D63F04"/>
    <w:rsid w:val="00D6622A"/>
    <w:rsid w:val="00D6641C"/>
    <w:rsid w:val="00D67E1F"/>
    <w:rsid w:val="00D835B6"/>
    <w:rsid w:val="00DA43D4"/>
    <w:rsid w:val="00DA45BA"/>
    <w:rsid w:val="00DB6371"/>
    <w:rsid w:val="00DB6AA4"/>
    <w:rsid w:val="00DC351D"/>
    <w:rsid w:val="00DD3B32"/>
    <w:rsid w:val="00DD3CF2"/>
    <w:rsid w:val="00DD534D"/>
    <w:rsid w:val="00DD77B7"/>
    <w:rsid w:val="00DE355D"/>
    <w:rsid w:val="00DE3849"/>
    <w:rsid w:val="00DE4042"/>
    <w:rsid w:val="00DF51DA"/>
    <w:rsid w:val="00E05C79"/>
    <w:rsid w:val="00E20184"/>
    <w:rsid w:val="00E3178C"/>
    <w:rsid w:val="00E32924"/>
    <w:rsid w:val="00E36500"/>
    <w:rsid w:val="00E43236"/>
    <w:rsid w:val="00E4535F"/>
    <w:rsid w:val="00E5136D"/>
    <w:rsid w:val="00E61633"/>
    <w:rsid w:val="00E63A80"/>
    <w:rsid w:val="00E6496E"/>
    <w:rsid w:val="00E844FA"/>
    <w:rsid w:val="00E86C22"/>
    <w:rsid w:val="00E9012F"/>
    <w:rsid w:val="00E935E8"/>
    <w:rsid w:val="00E93D17"/>
    <w:rsid w:val="00E940B5"/>
    <w:rsid w:val="00E95958"/>
    <w:rsid w:val="00E96F59"/>
    <w:rsid w:val="00EB36F5"/>
    <w:rsid w:val="00EC34E5"/>
    <w:rsid w:val="00EC4237"/>
    <w:rsid w:val="00EC4466"/>
    <w:rsid w:val="00EC6946"/>
    <w:rsid w:val="00EE59EF"/>
    <w:rsid w:val="00EF2424"/>
    <w:rsid w:val="00F00DC2"/>
    <w:rsid w:val="00F05B2A"/>
    <w:rsid w:val="00F24676"/>
    <w:rsid w:val="00F256EB"/>
    <w:rsid w:val="00F31622"/>
    <w:rsid w:val="00F3504E"/>
    <w:rsid w:val="00F447ED"/>
    <w:rsid w:val="00F52E0B"/>
    <w:rsid w:val="00F70315"/>
    <w:rsid w:val="00F7242E"/>
    <w:rsid w:val="00F73C64"/>
    <w:rsid w:val="00F83FCC"/>
    <w:rsid w:val="00F8483A"/>
    <w:rsid w:val="00F85DDB"/>
    <w:rsid w:val="00F94991"/>
    <w:rsid w:val="00F95694"/>
    <w:rsid w:val="00F95D19"/>
    <w:rsid w:val="00FB263B"/>
    <w:rsid w:val="00FB6C38"/>
    <w:rsid w:val="00FC580F"/>
    <w:rsid w:val="00FD3892"/>
    <w:rsid w:val="00FD4988"/>
    <w:rsid w:val="00FE4B36"/>
    <w:rsid w:val="00FF3546"/>
    <w:rsid w:val="00FF79C9"/>
    <w:rsid w:val="0174448B"/>
    <w:rsid w:val="05B88795"/>
    <w:rsid w:val="0B01FE74"/>
    <w:rsid w:val="1A132474"/>
    <w:rsid w:val="28FC4913"/>
    <w:rsid w:val="33FA2D75"/>
    <w:rsid w:val="371AC917"/>
    <w:rsid w:val="375380CB"/>
    <w:rsid w:val="3A60C3D9"/>
    <w:rsid w:val="3A8FA306"/>
    <w:rsid w:val="3FD45F71"/>
    <w:rsid w:val="44B356FE"/>
    <w:rsid w:val="4817B12C"/>
    <w:rsid w:val="4BC49B73"/>
    <w:rsid w:val="4F8D8051"/>
    <w:rsid w:val="51662FB4"/>
    <w:rsid w:val="52682511"/>
    <w:rsid w:val="63C75AD9"/>
    <w:rsid w:val="673C0351"/>
    <w:rsid w:val="67DBC108"/>
    <w:rsid w:val="735180E4"/>
    <w:rsid w:val="787CAB53"/>
    <w:rsid w:val="79DF58EE"/>
    <w:rsid w:val="7C10EBB7"/>
    <w:rsid w:val="7EBE1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A59E1"/>
  <w15:chartTrackingRefBased/>
  <w15:docId w15:val="{C409209E-92CB-42F2-B5B5-94780FFCD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8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3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AD3"/>
  </w:style>
  <w:style w:type="paragraph" w:styleId="Footer">
    <w:name w:val="footer"/>
    <w:basedOn w:val="Normal"/>
    <w:link w:val="FooterChar"/>
    <w:uiPriority w:val="99"/>
    <w:unhideWhenUsed/>
    <w:rsid w:val="00BF3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AD3"/>
  </w:style>
  <w:style w:type="paragraph" w:styleId="BalloonText">
    <w:name w:val="Balloon Text"/>
    <w:basedOn w:val="Normal"/>
    <w:link w:val="BalloonTextChar"/>
    <w:uiPriority w:val="99"/>
    <w:semiHidden/>
    <w:unhideWhenUsed/>
    <w:rsid w:val="00BF3A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AD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0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587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587F"/>
    <w:rPr>
      <w:color w:val="808080"/>
      <w:shd w:val="clear" w:color="auto" w:fill="E6E6E6"/>
    </w:rPr>
  </w:style>
  <w:style w:type="paragraph" w:customStyle="1" w:styleId="Default">
    <w:name w:val="Default"/>
    <w:basedOn w:val="Normal"/>
    <w:rsid w:val="00FD3892"/>
    <w:pPr>
      <w:autoSpaceDE w:val="0"/>
      <w:autoSpaceDN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33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39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39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9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98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86A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9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su.zoom.us/j/98483202134?pwd=UFVNQ3dVQWo5aTU5WmZZNmZ4MFBWUT09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osu.zoom.us/j/93812661844?pwd=ejMxdVRmV0ZWTzErT1pyWndIQTRKQT09" TargetMode="External"/><Relationship Id="rId17" Type="http://schemas.openxmlformats.org/officeDocument/2006/relationships/hyperlink" Target="https://osu.zoom.us/j/98184591486?pwd=VThFcExrcUY2cmtGV2JYeHNuRkdzUT0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su.zoom.us/j/96183785128?pwd=d2RNSW1xQjMwaEdLQ2lxaEVRY3BJQT09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su.zoom.us/j/91733761051?pwd=dk1abDJZZ2JDTy9yakxwb0dRYXB1UT0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osu.zoom.us/j/98225851091?pwd=bTZoOEd3RkJ3a0dubVJ6ZXdPd3JKdz09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su.zoom.us/j/94727012434?pwd=cmI0UmpxbTh3c05NdWFDTTcyTTZTUT09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ohiofamiliesengage.osu.edu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0fc2d3-a4da-4833-807e-532a7c27032f">
      <Terms xmlns="http://schemas.microsoft.com/office/infopath/2007/PartnerControls"/>
    </lcf76f155ced4ddcb4097134ff3c332f>
    <TaxCatchAll xmlns="896ac175-3b42-43cd-8614-4f2313477989" xsi:nil="true"/>
    <SharedWithUsers xmlns="896ac175-3b42-43cd-8614-4f2313477989">
      <UserInfo>
        <DisplayName>Williamson, Kevin</DisplayName>
        <AccountId>384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EFB7A0301D0D47AC1265C617BE30F7" ma:contentTypeVersion="18" ma:contentTypeDescription="Create a new document." ma:contentTypeScope="" ma:versionID="44f9273e0071d241e03901b6b32258c1">
  <xsd:schema xmlns:xsd="http://www.w3.org/2001/XMLSchema" xmlns:xs="http://www.w3.org/2001/XMLSchema" xmlns:p="http://schemas.microsoft.com/office/2006/metadata/properties" xmlns:ns2="950fc2d3-a4da-4833-807e-532a7c27032f" xmlns:ns3="896ac175-3b42-43cd-8614-4f2313477989" targetNamespace="http://schemas.microsoft.com/office/2006/metadata/properties" ma:root="true" ma:fieldsID="74458ec4e63fb45e34706ca72c3f6b28" ns2:_="" ns3:_="">
    <xsd:import namespace="950fc2d3-a4da-4833-807e-532a7c27032f"/>
    <xsd:import namespace="896ac175-3b42-43cd-8614-4f2313477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fc2d3-a4da-4833-807e-532a7c270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434354-605c-4a24-9fd5-b21458dd13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ac175-3b42-43cd-8614-4f2313477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d7a7f73-f4d3-46b0-b9fb-00befc8ff6ca}" ma:internalName="TaxCatchAll" ma:showField="CatchAllData" ma:web="896ac175-3b42-43cd-8614-4f2313477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1662FF-6450-49C0-A707-5D66278115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D9A8C8-253A-4DA2-8376-9C2F7387BF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E5D01D-38A6-4BF2-AACE-0FAD1056FAE0}">
  <ds:schemaRefs>
    <ds:schemaRef ds:uri="http://schemas.microsoft.com/office/2006/metadata/properties"/>
    <ds:schemaRef ds:uri="http://schemas.microsoft.com/office/infopath/2007/PartnerControls"/>
    <ds:schemaRef ds:uri="950fc2d3-a4da-4833-807e-532a7c27032f"/>
    <ds:schemaRef ds:uri="896ac175-3b42-43cd-8614-4f2313477989"/>
  </ds:schemaRefs>
</ds:datastoreItem>
</file>

<file path=customXml/itemProps4.xml><?xml version="1.0" encoding="utf-8"?>
<ds:datastoreItem xmlns:ds="http://schemas.openxmlformats.org/officeDocument/2006/customXml" ds:itemID="{872689A0-21E2-4CD1-B78E-589EDF81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0fc2d3-a4da-4833-807e-532a7c27032f"/>
    <ds:schemaRef ds:uri="896ac175-3b42-43cd-8614-4f2313477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Meek-Hennon;Meredith Wellman;Barbara Boone</dc:creator>
  <cp:keywords/>
  <dc:description/>
  <cp:lastModifiedBy>Gherman, Whitney</cp:lastModifiedBy>
  <cp:revision>6</cp:revision>
  <cp:lastPrinted>2023-07-12T18:30:00Z</cp:lastPrinted>
  <dcterms:created xsi:type="dcterms:W3CDTF">2024-02-22T14:28:00Z</dcterms:created>
  <dcterms:modified xsi:type="dcterms:W3CDTF">2024-05-0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EFB7A0301D0D47AC1265C617BE30F7</vt:lpwstr>
  </property>
  <property fmtid="{D5CDD505-2E9C-101B-9397-08002B2CF9AE}" pid="3" name="MediaServiceImageTags">
    <vt:lpwstr/>
  </property>
</Properties>
</file>